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3692" w:rsidRPr="00E40311" w:rsidRDefault="00BE3692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E3692" w:rsidRPr="00E40311" w:rsidRDefault="00BE3692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E3692" w:rsidRPr="00E40311" w:rsidRDefault="00BE3692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E3692" w:rsidRPr="00E40311" w:rsidRDefault="00FF1D23" w:rsidP="00E40311">
      <w:pPr>
        <w:spacing w:line="48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66C0A" w:rsidRPr="00E4031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teps to Follow when Evaluating Arguments.</w:t>
      </w:r>
    </w:p>
    <w:p w:rsidR="00BE3692" w:rsidRPr="00E40311" w:rsidRDefault="00B66C0A" w:rsidP="00E40311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E40311">
        <w:rPr>
          <w:rFonts w:ascii="Times New Roman" w:hAnsi="Times New Roman" w:cs="Times New Roman"/>
          <w:sz w:val="24"/>
          <w:szCs w:val="24"/>
        </w:rPr>
        <w:t>Student's Name</w:t>
      </w:r>
    </w:p>
    <w:p w:rsidR="00BE3692" w:rsidRPr="00E40311" w:rsidRDefault="00B66C0A" w:rsidP="00E403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BE3692" w:rsidRPr="00E40311" w:rsidRDefault="00B66C0A" w:rsidP="00E403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Corse</w:t>
      </w:r>
    </w:p>
    <w:p w:rsidR="00E40311" w:rsidRPr="00E40311" w:rsidRDefault="00B66C0A" w:rsidP="00E403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Profess</w:t>
      </w:r>
    </w:p>
    <w:p w:rsidR="00BE3692" w:rsidRPr="00E40311" w:rsidRDefault="00B66C0A" w:rsidP="00E403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Date</w:t>
      </w:r>
    </w:p>
    <w:p w:rsidR="00BE3692" w:rsidRPr="00E40311" w:rsidRDefault="00BE3692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P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40311" w:rsidRPr="00E40311" w:rsidRDefault="00B66C0A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0311">
        <w:rPr>
          <w:rFonts w:ascii="Times New Roman" w:hAnsi="Times New Roman" w:cs="Times New Roman"/>
          <w:b/>
          <w:sz w:val="24"/>
          <w:szCs w:val="24"/>
        </w:rPr>
        <w:lastRenderedPageBreak/>
        <w:t>Steps to follow when evaluating arguments</w:t>
      </w:r>
    </w:p>
    <w:p w:rsidR="00EC66EB" w:rsidRPr="00E40311" w:rsidRDefault="00FF1D23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6C0A" w:rsidRPr="00E40311">
        <w:rPr>
          <w:rFonts w:ascii="Times New Roman" w:hAnsi="Times New Roman" w:cs="Times New Roman"/>
          <w:sz w:val="24"/>
          <w:szCs w:val="24"/>
        </w:rPr>
        <w:t xml:space="preserve">When writing an essay, there are various factors we have to consider for an excellent </w:t>
      </w:r>
      <w:r w:rsidR="00415A8B" w:rsidRPr="00E40311">
        <w:rPr>
          <w:rFonts w:ascii="Times New Roman" w:hAnsi="Times New Roman" w:cs="Times New Roman"/>
          <w:sz w:val="24"/>
          <w:szCs w:val="24"/>
        </w:rPr>
        <w:t xml:space="preserve">essay. When writing an argumentative essay, one had to develop strong evidence for rejecting or accepting the claim. In addition, </w:t>
      </w:r>
      <w:r w:rsidR="00370DAE" w:rsidRPr="00E40311">
        <w:rPr>
          <w:rFonts w:ascii="Times New Roman" w:hAnsi="Times New Roman" w:cs="Times New Roman"/>
          <w:sz w:val="24"/>
          <w:szCs w:val="24"/>
        </w:rPr>
        <w:t>one has</w:t>
      </w:r>
      <w:r w:rsidR="00415A8B" w:rsidRPr="00E40311">
        <w:rPr>
          <w:rFonts w:ascii="Times New Roman" w:hAnsi="Times New Roman" w:cs="Times New Roman"/>
          <w:sz w:val="24"/>
          <w:szCs w:val="24"/>
        </w:rPr>
        <w:t xml:space="preserve"> to get good reasons for writing and thereafter get a conclusion or a summary of the essay. In an argumentative essay, we have </w:t>
      </w:r>
      <w:r w:rsidR="00370DAE" w:rsidRPr="00E40311">
        <w:rPr>
          <w:rFonts w:ascii="Times New Roman" w:hAnsi="Times New Roman" w:cs="Times New Roman"/>
          <w:sz w:val="24"/>
          <w:szCs w:val="24"/>
        </w:rPr>
        <w:t>to evaluate</w:t>
      </w:r>
      <w:r w:rsidR="00415A8B" w:rsidRPr="00E40311">
        <w:rPr>
          <w:rFonts w:ascii="Times New Roman" w:hAnsi="Times New Roman" w:cs="Times New Roman"/>
          <w:sz w:val="24"/>
          <w:szCs w:val="24"/>
        </w:rPr>
        <w:t xml:space="preserve"> our </w:t>
      </w:r>
      <w:r w:rsidR="00370DAE" w:rsidRPr="00E40311">
        <w:rPr>
          <w:rFonts w:ascii="Times New Roman" w:hAnsi="Times New Roman" w:cs="Times New Roman"/>
          <w:sz w:val="24"/>
          <w:szCs w:val="24"/>
        </w:rPr>
        <w:t>arguments. Therefore there are steps to consider</w:t>
      </w:r>
      <w:r w:rsidR="004F7676" w:rsidRPr="00E40311">
        <w:rPr>
          <w:rFonts w:ascii="Times New Roman" w:hAnsi="Times New Roman" w:cs="Times New Roman"/>
          <w:sz w:val="24"/>
          <w:szCs w:val="24"/>
        </w:rPr>
        <w:t>, including deciding if the argument is deductive or non-deductive and</w:t>
      </w:r>
      <w:r w:rsidR="009D36D6" w:rsidRPr="00E40311">
        <w:rPr>
          <w:rFonts w:ascii="Times New Roman" w:hAnsi="Times New Roman" w:cs="Times New Roman"/>
          <w:sz w:val="24"/>
          <w:szCs w:val="24"/>
        </w:rPr>
        <w:t xml:space="preserve"> </w:t>
      </w:r>
      <w:r w:rsidR="00370DAE" w:rsidRPr="00E40311">
        <w:rPr>
          <w:rFonts w:ascii="Times New Roman" w:hAnsi="Times New Roman" w:cs="Times New Roman"/>
          <w:sz w:val="24"/>
          <w:szCs w:val="24"/>
        </w:rPr>
        <w:t>how true the reasons are being offered to support the conc</w:t>
      </w:r>
      <w:r w:rsidR="004F7676" w:rsidRPr="00E40311">
        <w:rPr>
          <w:rFonts w:ascii="Times New Roman" w:hAnsi="Times New Roman" w:cs="Times New Roman"/>
          <w:sz w:val="24"/>
          <w:szCs w:val="24"/>
        </w:rPr>
        <w:t>lusion</w:t>
      </w:r>
    </w:p>
    <w:p w:rsidR="00562288" w:rsidRDefault="00B66C0A">
      <w:r>
        <w:t>.</w:t>
      </w:r>
    </w:p>
    <w:p w:rsidR="0029427B" w:rsidRPr="00E40311" w:rsidRDefault="00FF1D23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6C0A" w:rsidRPr="00E40311">
        <w:rPr>
          <w:rFonts w:ascii="Times New Roman" w:hAnsi="Times New Roman" w:cs="Times New Roman"/>
          <w:sz w:val="24"/>
          <w:szCs w:val="24"/>
        </w:rPr>
        <w:t xml:space="preserve">In an argumentative </w:t>
      </w:r>
      <w:r w:rsidR="00DC3F0F" w:rsidRPr="00E40311">
        <w:rPr>
          <w:rFonts w:ascii="Times New Roman" w:hAnsi="Times New Roman" w:cs="Times New Roman"/>
          <w:sz w:val="24"/>
          <w:szCs w:val="24"/>
        </w:rPr>
        <w:t xml:space="preserve">essay, it is very important to know whether the argument is deductive or non-deductive. What impacts </w:t>
      </w:r>
      <w:r w:rsidR="009D36D6" w:rsidRPr="00E40311">
        <w:rPr>
          <w:rFonts w:ascii="Times New Roman" w:hAnsi="Times New Roman" w:cs="Times New Roman"/>
          <w:sz w:val="24"/>
          <w:szCs w:val="24"/>
        </w:rPr>
        <w:t>it will</w:t>
      </w:r>
      <w:r w:rsidR="00DC3F0F" w:rsidRPr="00E40311">
        <w:rPr>
          <w:rFonts w:ascii="Times New Roman" w:hAnsi="Times New Roman" w:cs="Times New Roman"/>
          <w:sz w:val="24"/>
          <w:szCs w:val="24"/>
        </w:rPr>
        <w:t xml:space="preserve"> bring to society, does it, and whether it has positive or negative </w:t>
      </w:r>
      <w:r w:rsidR="009D36D6" w:rsidRPr="00E40311">
        <w:rPr>
          <w:rFonts w:ascii="Times New Roman" w:hAnsi="Times New Roman" w:cs="Times New Roman"/>
          <w:sz w:val="24"/>
          <w:szCs w:val="24"/>
        </w:rPr>
        <w:t>impacts. Besides,</w:t>
      </w:r>
      <w:r w:rsidR="00DC3F0F" w:rsidRPr="00E40311">
        <w:rPr>
          <w:rFonts w:ascii="Times New Roman" w:hAnsi="Times New Roman" w:cs="Times New Roman"/>
          <w:sz w:val="24"/>
          <w:szCs w:val="24"/>
        </w:rPr>
        <w:t xml:space="preserve"> </w:t>
      </w:r>
      <w:r w:rsidR="009D36D6" w:rsidRPr="00E40311">
        <w:rPr>
          <w:rFonts w:ascii="Times New Roman" w:hAnsi="Times New Roman" w:cs="Times New Roman"/>
          <w:sz w:val="24"/>
          <w:szCs w:val="24"/>
        </w:rPr>
        <w:t>while writing argument essay we should always consider whether the argument satisfies the arguer's target or no</w:t>
      </w:r>
      <w:r w:rsidR="00E40311" w:rsidRPr="00E40311">
        <w:rPr>
          <w:rFonts w:ascii="Times New Roman" w:hAnsi="Times New Roman" w:cs="Times New Roman"/>
          <w:sz w:val="24"/>
          <w:szCs w:val="24"/>
        </w:rPr>
        <w:t xml:space="preserve">t ( Budiharso, 2017) </w:t>
      </w:r>
      <w:r w:rsidR="009D36D6" w:rsidRPr="00E40311">
        <w:rPr>
          <w:rFonts w:ascii="Times New Roman" w:hAnsi="Times New Roman" w:cs="Times New Roman"/>
          <w:sz w:val="24"/>
          <w:szCs w:val="24"/>
        </w:rPr>
        <w:t>t. Therefore, good argumentative writing should always positively impact and help the writer achieve the intended goals for writing.</w:t>
      </w:r>
    </w:p>
    <w:p w:rsidR="000C6AC2" w:rsidRPr="00E40311" w:rsidRDefault="00FF1D23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6C0A" w:rsidRPr="00E40311">
        <w:rPr>
          <w:rFonts w:ascii="Times New Roman" w:hAnsi="Times New Roman" w:cs="Times New Roman"/>
          <w:sz w:val="24"/>
          <w:szCs w:val="24"/>
        </w:rPr>
        <w:t>According to Budiharso (2017), a conclusion is necess</w:t>
      </w:r>
      <w:r w:rsidR="00B66C0A" w:rsidRPr="00E40311">
        <w:rPr>
          <w:rFonts w:ascii="Times New Roman" w:hAnsi="Times New Roman" w:cs="Times New Roman"/>
          <w:sz w:val="24"/>
          <w:szCs w:val="24"/>
        </w:rPr>
        <w:t xml:space="preserve">ary in a proper argumentative </w:t>
      </w:r>
      <w:r w:rsidR="0029427B" w:rsidRPr="00E40311">
        <w:rPr>
          <w:rFonts w:ascii="Times New Roman" w:hAnsi="Times New Roman" w:cs="Times New Roman"/>
          <w:sz w:val="24"/>
          <w:szCs w:val="24"/>
        </w:rPr>
        <w:t>essay; therefore, while concluding, one</w:t>
      </w:r>
      <w:r w:rsidR="00B66C0A" w:rsidRPr="00E40311">
        <w:rPr>
          <w:rFonts w:ascii="Times New Roman" w:hAnsi="Times New Roman" w:cs="Times New Roman"/>
          <w:sz w:val="24"/>
          <w:szCs w:val="24"/>
        </w:rPr>
        <w:t xml:space="preserve"> has to </w:t>
      </w:r>
      <w:r w:rsidR="007837FA" w:rsidRPr="00E40311">
        <w:rPr>
          <w:rFonts w:ascii="Times New Roman" w:hAnsi="Times New Roman" w:cs="Times New Roman"/>
          <w:sz w:val="24"/>
          <w:szCs w:val="24"/>
        </w:rPr>
        <w:t xml:space="preserve">develop </w:t>
      </w:r>
      <w:r w:rsidR="0029427B" w:rsidRPr="00E40311">
        <w:rPr>
          <w:rFonts w:ascii="Times New Roman" w:hAnsi="Times New Roman" w:cs="Times New Roman"/>
          <w:sz w:val="24"/>
          <w:szCs w:val="24"/>
        </w:rPr>
        <w:t>strong</w:t>
      </w:r>
      <w:r w:rsidR="007837FA" w:rsidRPr="00E40311">
        <w:rPr>
          <w:rFonts w:ascii="Times New Roman" w:hAnsi="Times New Roman" w:cs="Times New Roman"/>
          <w:sz w:val="24"/>
          <w:szCs w:val="24"/>
        </w:rPr>
        <w:t xml:space="preserve"> evidence that will back up the </w:t>
      </w:r>
      <w:r w:rsidR="0029427B" w:rsidRPr="00E40311">
        <w:rPr>
          <w:rFonts w:ascii="Times New Roman" w:hAnsi="Times New Roman" w:cs="Times New Roman"/>
          <w:sz w:val="24"/>
          <w:szCs w:val="24"/>
        </w:rPr>
        <w:t xml:space="preserve">arguments. There should be logical facts whereby reasons to support the argument should not contradict but follow the </w:t>
      </w:r>
      <w:r w:rsidR="00B66C0A" w:rsidRPr="00E40311">
        <w:rPr>
          <w:rFonts w:ascii="Times New Roman" w:hAnsi="Times New Roman" w:cs="Times New Roman"/>
          <w:sz w:val="24"/>
          <w:szCs w:val="24"/>
        </w:rPr>
        <w:t>argument.</w:t>
      </w:r>
    </w:p>
    <w:p w:rsidR="00E40311" w:rsidRP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P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P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Pr="00E40311" w:rsidRDefault="00B66C0A" w:rsidP="00D751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Reference</w:t>
      </w:r>
    </w:p>
    <w:p w:rsidR="00773EAB" w:rsidRPr="00E40311" w:rsidRDefault="00B66C0A" w:rsidP="00D7519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 xml:space="preserve"> </w:t>
      </w:r>
      <w:r w:rsidR="00E40311" w:rsidRPr="00E403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diharso, T. (2017). Developing prompts of argumentative essay writing for EFL college students. </w:t>
      </w:r>
      <w:r w:rsidR="00E40311" w:rsidRPr="00E4031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LT: Indonesian Journal of Language Teaching and Linguistics</w:t>
      </w:r>
      <w:r w:rsidR="00E40311" w:rsidRPr="00E403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="00E40311" w:rsidRPr="00E4031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="00E40311" w:rsidRPr="00E403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27-244.</w:t>
      </w:r>
    </w:p>
    <w:sectPr w:rsidR="00773EAB" w:rsidRPr="00E40311" w:rsidSect="00E40311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6C0A" w:rsidRDefault="00B66C0A" w:rsidP="00562288">
      <w:pPr>
        <w:spacing w:after="0" w:line="240" w:lineRule="auto"/>
      </w:pPr>
      <w:r>
        <w:separator/>
      </w:r>
    </w:p>
  </w:endnote>
  <w:endnote w:type="continuationSeparator" w:id="1">
    <w:p w:rsidR="00B66C0A" w:rsidRDefault="00B66C0A" w:rsidP="00562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6C0A" w:rsidRDefault="00B66C0A" w:rsidP="00562288">
      <w:pPr>
        <w:spacing w:after="0" w:line="240" w:lineRule="auto"/>
      </w:pPr>
      <w:r>
        <w:separator/>
      </w:r>
    </w:p>
  </w:footnote>
  <w:footnote w:type="continuationSeparator" w:id="1">
    <w:p w:rsidR="00B66C0A" w:rsidRDefault="00B66C0A" w:rsidP="005622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007242"/>
      <w:docPartObj>
        <w:docPartGallery w:val="Page Numbers (Top of Page)"/>
        <w:docPartUnique/>
      </w:docPartObj>
    </w:sdtPr>
    <w:sdtContent>
      <w:p w:rsidR="00E40311" w:rsidRDefault="00B66C0A">
        <w:pPr>
          <w:pStyle w:val="Header"/>
          <w:jc w:val="right"/>
        </w:pPr>
        <w:r>
          <w:t xml:space="preserve">STEPS TO FOLLOW WHEN EVALUATING ARGUMENTS                                                                                          </w:t>
        </w:r>
        <w:r w:rsidR="00562288">
          <w:fldChar w:fldCharType="begin"/>
        </w:r>
        <w:r>
          <w:instrText xml:space="preserve"> PAGE   \* MERGEFORMAT </w:instrText>
        </w:r>
        <w:r w:rsidR="00562288">
          <w:fldChar w:fldCharType="separate"/>
        </w:r>
        <w:r w:rsidR="00FF1D23">
          <w:rPr>
            <w:noProof/>
          </w:rPr>
          <w:t>2</w:t>
        </w:r>
        <w:r w:rsidR="00562288">
          <w:rPr>
            <w:noProof/>
          </w:rPr>
          <w:fldChar w:fldCharType="end"/>
        </w:r>
      </w:p>
    </w:sdtContent>
  </w:sdt>
  <w:p w:rsidR="00E40311" w:rsidRDefault="00E4031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007387"/>
      <w:docPartObj>
        <w:docPartGallery w:val="Page Numbers (Top of Page)"/>
        <w:docPartUnique/>
      </w:docPartObj>
    </w:sdtPr>
    <w:sdtContent>
      <w:p w:rsidR="00E40311" w:rsidRDefault="00B66C0A">
        <w:pPr>
          <w:pStyle w:val="Header"/>
          <w:jc w:val="right"/>
        </w:pPr>
        <w:r>
          <w:t xml:space="preserve">Running Head: STEPS TO FOLLOW WHEN EVALUATING ARGUMENTS                                       </w:t>
        </w:r>
        <w:r>
          <w:t xml:space="preserve">                        </w:t>
        </w:r>
        <w:r w:rsidR="00562288">
          <w:fldChar w:fldCharType="begin"/>
        </w:r>
        <w:r>
          <w:instrText xml:space="preserve"> PAGE   \* MERGEFORMAT </w:instrText>
        </w:r>
        <w:r w:rsidR="00562288">
          <w:fldChar w:fldCharType="separate"/>
        </w:r>
        <w:r w:rsidR="00FF1D23">
          <w:rPr>
            <w:noProof/>
          </w:rPr>
          <w:t>1</w:t>
        </w:r>
        <w:r w:rsidR="00562288">
          <w:rPr>
            <w:noProof/>
          </w:rPr>
          <w:fldChar w:fldCharType="end"/>
        </w:r>
      </w:p>
    </w:sdtContent>
  </w:sdt>
  <w:p w:rsidR="00E40311" w:rsidRDefault="00E40311">
    <w:pPr>
      <w:pStyle w:val="Header"/>
    </w:pPr>
  </w:p>
  <w:p w:rsidR="00E40311" w:rsidRDefault="00E40311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WwNDS3MLKwNDE2NjNU0lEKTi0uzszPAykwqgUA0t2ebiwAAAA="/>
  </w:docVars>
  <w:rsids>
    <w:rsidRoot w:val="0077580D"/>
    <w:rsid w:val="000C6AC2"/>
    <w:rsid w:val="0029427B"/>
    <w:rsid w:val="002C6CB5"/>
    <w:rsid w:val="00370DAE"/>
    <w:rsid w:val="00415A8B"/>
    <w:rsid w:val="004F7676"/>
    <w:rsid w:val="00562288"/>
    <w:rsid w:val="00773EAB"/>
    <w:rsid w:val="0077580D"/>
    <w:rsid w:val="007837FA"/>
    <w:rsid w:val="009D36D6"/>
    <w:rsid w:val="00B66C0A"/>
    <w:rsid w:val="00BA1CD5"/>
    <w:rsid w:val="00BE3692"/>
    <w:rsid w:val="00D75191"/>
    <w:rsid w:val="00DC3F0F"/>
    <w:rsid w:val="00E06FBB"/>
    <w:rsid w:val="00E40311"/>
    <w:rsid w:val="00EB6DAE"/>
    <w:rsid w:val="00EC66EB"/>
    <w:rsid w:val="00FF1D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F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0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311"/>
  </w:style>
  <w:style w:type="paragraph" w:styleId="Footer">
    <w:name w:val="footer"/>
    <w:basedOn w:val="Normal"/>
    <w:link w:val="FooterChar"/>
    <w:uiPriority w:val="99"/>
    <w:semiHidden/>
    <w:unhideWhenUsed/>
    <w:rsid w:val="00E40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4031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2</cp:revision>
  <dcterms:created xsi:type="dcterms:W3CDTF">2021-01-14T12:21:00Z</dcterms:created>
  <dcterms:modified xsi:type="dcterms:W3CDTF">2021-01-14T12:21:00Z</dcterms:modified>
</cp:coreProperties>
</file>